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A83D7E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482967397" w:edGrp="everyone"/>
            <w:r>
              <w:t>X</w:t>
            </w:r>
            <w:r w:rsidR="00D05176">
              <w:t>XX</w:t>
            </w:r>
            <w:permEnd w:id="48296739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582373594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402BB5">
                  <w:t>outub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582373594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23209913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402BB5">
                  <w:t>novembro</w:t>
                </w:r>
                <w:r w:rsidR="004728ED">
                  <w:t xml:space="preserve"> de 2022</w:t>
                </w:r>
              </w:p>
            </w:tc>
          </w:sdtContent>
        </w:sdt>
        <w:permEnd w:id="1232099135" w:displacedByCustomXml="prev"/>
      </w:tr>
      <w:tr w:rsidR="00087C34" w:rsidRPr="00472B92" w:rsidTr="00813BEA">
        <w:trPr>
          <w:trHeight w:val="312"/>
        </w:trPr>
        <w:permStart w:id="288718329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1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02BB5" w:rsidP="00535B3E">
                <w:pPr>
                  <w:pStyle w:val="Centralizado"/>
                </w:pPr>
                <w:r>
                  <w:t>01/11/2022</w:t>
                </w:r>
              </w:p>
            </w:tc>
          </w:sdtContent>
        </w:sdt>
        <w:permEnd w:id="288718329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229736189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11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02BB5" w:rsidP="00535B3E">
                <w:pPr>
                  <w:pStyle w:val="Centralizado"/>
                </w:pPr>
                <w:r>
                  <w:t>30/11/2022</w:t>
                </w:r>
              </w:p>
            </w:tc>
          </w:sdtContent>
        </w:sdt>
        <w:permEnd w:id="229736189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0063471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0063471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73875045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02BB5">
              <w:t>outubro</w:t>
            </w:r>
            <w:proofErr w:type="gramStart"/>
            <w:r w:rsidR="002952DB">
              <w:t>/22</w:t>
            </w:r>
            <w:r>
              <w:t>)</w:t>
            </w:r>
            <w:permEnd w:id="73875045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87919218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87919218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195576088" w:edGrp="everyone"/>
            <w:r>
              <w:t xml:space="preserve">José Hugo Dias Gondim </w:t>
            </w:r>
            <w:proofErr w:type="spellStart"/>
            <w:r>
              <w:t>Guanais</w:t>
            </w:r>
            <w:permEnd w:id="119557608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5864035" w:edGrp="everyone"/>
            <w:r>
              <w:t xml:space="preserve">José Hugo Dias Gondim </w:t>
            </w:r>
            <w:proofErr w:type="spellStart"/>
            <w:r>
              <w:t>Guanais</w:t>
            </w:r>
            <w:permEnd w:id="15864035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80613777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12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402BB5" w:rsidP="00284E2D">
                <w:r>
                  <w:t>06/12/2022</w:t>
                </w:r>
              </w:p>
            </w:tc>
          </w:sdtContent>
        </w:sdt>
        <w:permEnd w:id="180613777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210183205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2101832053"/>
            <w:r w:rsidRPr="009D2AF1">
              <w:t xml:space="preserve"> Não </w:t>
            </w:r>
            <w:permStart w:id="87401761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7401761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4076129" w:edGrp="everyone"/>
            <w:permEnd w:id="4076129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63939208" w:edGrp="everyone"/>
            <w:r>
              <w:t xml:space="preserve">José Hugo Dias Gondim </w:t>
            </w:r>
            <w:proofErr w:type="spellStart"/>
            <w:r>
              <w:t>Guanais</w:t>
            </w:r>
            <w:permEnd w:id="563939208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213024669" w:edGrp="everyone"/>
            <w:r>
              <w:t xml:space="preserve">José Hugo Dias Gondim </w:t>
            </w:r>
            <w:proofErr w:type="spellStart"/>
            <w:r>
              <w:t>Guanais</w:t>
            </w:r>
            <w:permEnd w:id="1213024669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33260921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402BB5">
              <w:t>outub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402BB5">
              <w:t>novem</w:t>
            </w:r>
            <w:r w:rsidR="000F3E18">
              <w:t>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402BB5" w:rsidP="00DF342C">
            <w:r>
              <w:t>Em outubro</w:t>
            </w:r>
            <w:r w:rsidR="005D0A77" w:rsidRPr="005D0A77">
              <w:t xml:space="preserve"> de 2022 foram registrados </w:t>
            </w:r>
            <w:r w:rsidR="00A17DEF">
              <w:t>290</w:t>
            </w:r>
            <w:r w:rsidR="000F3E18">
              <w:t xml:space="preserve"> desembarques oriundos de 1</w:t>
            </w:r>
            <w:r w:rsidR="00A17DEF">
              <w:t>27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 w:rsidR="00A17DEF">
              <w:t>9.725,30 quilos e 657,80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950E93">
              <w:t>1</w:t>
            </w:r>
            <w:r w:rsidR="00A17DEF">
              <w:t>08.750,50</w:t>
            </w:r>
            <w:bookmarkStart w:id="0" w:name="_GoBack"/>
            <w:bookmarkEnd w:id="0"/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402BB5">
              <w:rPr>
                <w:b/>
              </w:rPr>
              <w:t>outub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0F3E18">
                    <w:t>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9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802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063638">
                    <w:t>0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720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5,8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.569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63638" w:rsidP="000B43A8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r w:rsidR="00063638">
                    <w:rPr>
                      <w:rFonts w:cs="Calibri"/>
                      <w:color w:val="000000"/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E32A5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861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63638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90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E32A5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.40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63638" w:rsidP="000B43A8">
                  <w:pPr>
                    <w:jc w:val="center"/>
                  </w:pPr>
                  <w:r>
                    <w:t>1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6363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4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6363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6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1E32A5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796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3AC1">
                  <w:pPr>
                    <w:jc w:val="center"/>
                  </w:pPr>
                  <w:r>
                    <w:t>2</w:t>
                  </w:r>
                  <w:r w:rsidR="00063638">
                    <w:t>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E32A5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568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365DAB">
                  <w:pPr>
                    <w:jc w:val="center"/>
                  </w:pPr>
                  <w:r>
                    <w:t>7</w:t>
                  </w:r>
                  <w:r w:rsidR="00063638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32,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1E32A5">
                    <w:rPr>
                      <w:rFonts w:cs="Calibri"/>
                      <w:color w:val="000000"/>
                      <w:szCs w:val="20"/>
                    </w:rPr>
                    <w:t>1.983,7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02BB5">
              <w:t>outubro</w:t>
            </w:r>
            <w:r w:rsidR="004B5286">
              <w:t xml:space="preserve"> de 2022 </w:t>
            </w:r>
            <w:r w:rsidR="004B5286" w:rsidRPr="00032AFB">
              <w:rPr>
                <w:highlight w:val="yellow"/>
              </w:rPr>
              <w:t xml:space="preserve">houve redução de </w:t>
            </w:r>
            <w:r w:rsidR="001E32A5">
              <w:t>15</w:t>
            </w:r>
            <w:r>
              <w:t xml:space="preserve">% em relação </w:t>
            </w:r>
            <w:r w:rsidR="004B5286">
              <w:t xml:space="preserve">a </w:t>
            </w:r>
            <w:r w:rsidR="00402BB5">
              <w:t>setembro</w:t>
            </w:r>
            <w:r w:rsidR="00506F49">
              <w:t xml:space="preserve"> de 2022</w:t>
            </w:r>
            <w:r w:rsidR="001E32A5">
              <w:t>, e redução de 67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402BB5">
              <w:t>outub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</w:t>
            </w:r>
            <w:r w:rsidR="001E32A5">
              <w:t xml:space="preserve">bagre branco </w:t>
            </w:r>
            <w:proofErr w:type="spellStart"/>
            <w:r w:rsidR="001E32A5">
              <w:t>guiri</w:t>
            </w:r>
            <w:proofErr w:type="spellEnd"/>
            <w:r w:rsidR="001E32A5">
              <w:t xml:space="preserve"> e corvina</w:t>
            </w:r>
            <w:r w:rsidR="00506F49">
              <w:t>.</w:t>
            </w:r>
          </w:p>
          <w:p w:rsidR="001E32A5" w:rsidRDefault="001E32A5" w:rsidP="00B4385F"/>
          <w:p w:rsidR="00F47D31" w:rsidRDefault="001E32A5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1014C8D" wp14:editId="29E2781E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02BB5">
              <w:rPr>
                <w:rFonts w:eastAsiaTheme="minorHAnsi" w:cs="Arial"/>
                <w:szCs w:val="20"/>
                <w:lang w:eastAsia="en-US"/>
              </w:rPr>
              <w:t>outubr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de 2022 apresentou </w:t>
            </w:r>
            <w:r w:rsidR="00A502C1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1E32A5">
              <w:rPr>
                <w:rFonts w:eastAsiaTheme="minorHAnsi" w:cs="Arial"/>
                <w:szCs w:val="20"/>
                <w:lang w:eastAsia="en-US"/>
              </w:rPr>
              <w:t>47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1E32A5">
              <w:rPr>
                <w:rFonts w:eastAsiaTheme="minorHAnsi" w:cs="Arial"/>
                <w:szCs w:val="20"/>
                <w:lang w:eastAsia="en-US"/>
              </w:rPr>
              <w:t>oi 75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>oram ostra, camarão branco, siri</w:t>
            </w:r>
            <w:r w:rsidR="00005BFA">
              <w:rPr>
                <w:rFonts w:eastAsiaTheme="minorHAnsi" w:cs="Arial"/>
                <w:szCs w:val="20"/>
                <w:lang w:eastAsia="en-US"/>
              </w:rPr>
              <w:t xml:space="preserve">, siri </w:t>
            </w:r>
            <w:proofErr w:type="spellStart"/>
            <w:r w:rsidR="00005BFA">
              <w:rPr>
                <w:rFonts w:eastAsiaTheme="minorHAnsi" w:cs="Arial"/>
                <w:szCs w:val="20"/>
                <w:lang w:eastAsia="en-US"/>
              </w:rPr>
              <w:t>guaçu</w:t>
            </w:r>
            <w:proofErr w:type="spellEnd"/>
            <w:r w:rsidR="00005BFA">
              <w:rPr>
                <w:rFonts w:eastAsiaTheme="minorHAnsi" w:cs="Arial"/>
                <w:szCs w:val="20"/>
                <w:lang w:eastAsia="en-US"/>
              </w:rPr>
              <w:t xml:space="preserve"> e caramujo</w:t>
            </w:r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1E32A5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7026E7E5" wp14:editId="1F9B2F19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402BB5">
              <w:rPr>
                <w:rFonts w:eastAsiaTheme="minorHAnsi" w:cs="Arial"/>
                <w:szCs w:val="20"/>
                <w:lang w:eastAsia="en-US"/>
              </w:rPr>
              <w:t>, outub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 apresentou redução de 2</w:t>
            </w:r>
            <w:r w:rsidR="001E32A5">
              <w:rPr>
                <w:rFonts w:eastAsiaTheme="minorHAnsi" w:cs="Arial"/>
                <w:szCs w:val="20"/>
                <w:lang w:eastAsia="en-US"/>
              </w:rPr>
              <w:t>4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02BB5">
              <w:rPr>
                <w:rFonts w:eastAsiaTheme="minorHAnsi" w:cs="Arial"/>
                <w:szCs w:val="20"/>
                <w:lang w:eastAsia="en-US"/>
              </w:rPr>
              <w:t>outub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1E32A5">
              <w:rPr>
                <w:rFonts w:eastAsiaTheme="minorHAnsi" w:cs="Arial"/>
                <w:szCs w:val="20"/>
                <w:lang w:eastAsia="en-US"/>
              </w:rPr>
              <w:t>58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1E32A5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F6A875C" wp14:editId="54D78D84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33260921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087485348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087485348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47784466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A83D7E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47784466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66662097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A83D7E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66662097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40301149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A83D7E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40301149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603021652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603021652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85570568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05BFA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6B96768" wp14:editId="31C0D347">
                      <wp:extent cx="1903095" cy="1241311"/>
                      <wp:effectExtent l="0" t="0" r="1905" b="0"/>
                      <wp:docPr id="7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24131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05BFA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005BFA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05BFA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D76241B" wp14:editId="48540D6E">
                      <wp:extent cx="1903095" cy="857147"/>
                      <wp:effectExtent l="0" t="0" r="1905" b="635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8571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a Praia dos Polacos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05BF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B9404D5" wp14:editId="588A5158">
                      <wp:extent cx="1903095" cy="1427321"/>
                      <wp:effectExtent l="0" t="0" r="1905" b="1905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719D3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</w:t>
            </w:r>
            <w:r w:rsidR="000719D3">
              <w:rPr>
                <w:b/>
              </w:rPr>
              <w:t xml:space="preserve">no mercado de </w:t>
            </w:r>
            <w:r w:rsidR="00005BFA">
              <w:rPr>
                <w:b/>
              </w:rPr>
              <w:t>Antonin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05BFA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D5F815F" wp14:editId="63F302A2">
                      <wp:extent cx="1903095" cy="1613219"/>
                      <wp:effectExtent l="0" t="0" r="1905" b="6350"/>
                      <wp:docPr id="12" name="Imagem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613219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0719D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0719D3">
              <w:rPr>
                <w:b/>
                <w:noProof/>
                <w:lang w:eastAsia="pt-BR"/>
              </w:rPr>
              <w:t xml:space="preserve">na </w:t>
            </w:r>
            <w:r w:rsidR="00005BFA">
              <w:rPr>
                <w:b/>
                <w:noProof/>
                <w:lang w:eastAsia="pt-BR"/>
              </w:rPr>
              <w:t>Vila Guarani</w:t>
            </w:r>
          </w:p>
        </w:tc>
      </w:tr>
      <w:permEnd w:id="855705687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3D7E" w:rsidRDefault="00A83D7E">
      <w:r>
        <w:separator/>
      </w:r>
    </w:p>
    <w:p w:rsidR="00A83D7E" w:rsidRDefault="00A83D7E"/>
  </w:endnote>
  <w:endnote w:type="continuationSeparator" w:id="0">
    <w:p w:rsidR="00A83D7E" w:rsidRDefault="00A83D7E">
      <w:r>
        <w:continuationSeparator/>
      </w:r>
    </w:p>
    <w:p w:rsidR="00A83D7E" w:rsidRDefault="00A83D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3D7E" w:rsidRDefault="00A83D7E">
      <w:r>
        <w:separator/>
      </w:r>
    </w:p>
    <w:p w:rsidR="00A83D7E" w:rsidRDefault="00A83D7E"/>
  </w:footnote>
  <w:footnote w:type="continuationSeparator" w:id="0">
    <w:p w:rsidR="00A83D7E" w:rsidRDefault="00A83D7E">
      <w:r>
        <w:continuationSeparator/>
      </w:r>
    </w:p>
    <w:p w:rsidR="00A83D7E" w:rsidRDefault="00A83D7E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A17DEF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A17DEF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YmtQC2tKFI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2BB5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32C3C"/>
    <w:rsid w:val="00A87CDD"/>
    <w:rsid w:val="00AA1C2F"/>
    <w:rsid w:val="00AF279D"/>
    <w:rsid w:val="00AF32CC"/>
    <w:rsid w:val="00B17F30"/>
    <w:rsid w:val="00B253D1"/>
    <w:rsid w:val="00BF5282"/>
    <w:rsid w:val="00CB56F7"/>
    <w:rsid w:val="00DA2F0B"/>
    <w:rsid w:val="00DE0587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944B18-BEED-4E22-AE02-2D5B351EA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1</Pages>
  <Words>670</Words>
  <Characters>3618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2-12-06T03:01:00Z</dcterms:created>
  <dcterms:modified xsi:type="dcterms:W3CDTF">2022-12-06T12:34:00Z</dcterms:modified>
</cp:coreProperties>
</file>